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2640"/>
              <w:gridCol w:w="2640"/>
              <w:gridCol w:w="264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Authored/Revised by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XXXXXXXXXX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xxxx-xx-xx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Reviewed by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YYYYYYYYYY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xxxx-xx-xx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Released by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ZZZZZZZZZZ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xxxx-xx-xx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1980"/>
              <w:gridCol w:w="1980"/>
              <w:gridCol w:w="1980"/>
              <w:gridCol w:w="198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Author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  <w:r>
                    <w:t xml:space="preserve">0.1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xxxx-xx-xx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XXXXXXXXXX</w:t>
                  </w:r>
                </w:p>
              </w:tc>
              <w:tc>
                <w:tcPr/>
                <w:p>
                  <w:pPr>
                    <w:pStyle w:val="Compact"/>
                  </w:pPr>
                  <w:r>
                    <w:t xml:space="preserve">Initial draft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High Level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ig/hl_r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: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high level risk assessment is available</w:t>
      </w:r>
      <w:r>
        <w:t xml:space="preserve"> </w:t>
      </w:r>
      <w:hyperlink r:id="rId26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hyperlink" Id="rId26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4-12-13T10:40:24Z</dcterms:created>
  <dcterms:modified xsi:type="dcterms:W3CDTF">2024-12-13T10:4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language">
    <vt:lpwstr/>
  </property>
  <property fmtid="{D5CDD505-2E9C-101B-9397-08002B2CF9AE}" pid="8" name="other-links">
    <vt:lpwstr/>
  </property>
  <property fmtid="{D5CDD505-2E9C-101B-9397-08002B2CF9AE}" pid="9" name="release_date">
    <vt:lpwstr>2025-01-01</vt:lpwstr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